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35ba5e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335ba5e4-8095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klEQVR42s1WwQ3EMAxCXcD7b8kGPnCqfvo5yTyaVFXSB7INxkW/FvGpbwCKVV1onsuF9/r3G7q6jXeeuSzxYJjB00lPAE+pUpl2DE8hkqH4VDJQuzP1M6XPCvDrVXRwcHjS0LZ+1t85tUnZxgeICkUm2FYZ9/ma08m3FeM+vgdHcSrY3vNRg+Z8lfAWD1JfGZZzREJ/tKTLu/f5Gs1+IErccQE843CYYa37TaTaV0Z/BlzrT+lySidqUev6SSgToaUietEB/+NNRUX0ZyPF+Kl2YH7glM7SI/f5cnh1rqZ57/d3uobUnRF/tjFjJlymf+0udQZJB+bb9AXs0hn9TbsN1egI3qjQYilm/jf07rH+SP3OALn7OMCvfcDW58kZmEcf/t/9AY5tWCInQk9p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sd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335ba5e4-8095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335ba5e4-8095-11e8-884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335ba5e4-8095-11e8-884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35ba5e4</dc:title>
  <dc:creator/>
  <cp:keywords/>
  <dcterms:created xsi:type="dcterms:W3CDTF">2026-05-02T12:57:05Z</dcterms:created>
  <dcterms:modified xsi:type="dcterms:W3CDTF">2026-05-02T12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